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820047" w14:textId="317D26A1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Â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0FFD57BD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966CC2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966CC2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0C1D8D3A" w14:textId="610D5E77" w:rsidR="00C605C9" w:rsidRPr="00E818C2" w:rsidRDefault="00C605C9" w:rsidP="00BE067B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 w:rsidR="00410AE8"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="006F2A22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220906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FC32E9" w:rsidRPr="007F402A" w14:paraId="39E663D2" w14:textId="77777777" w:rsidTr="00AA7D32">
        <w:trPr>
          <w:gridAfter w:val="1"/>
          <w:wAfter w:w="7" w:type="dxa"/>
        </w:trPr>
        <w:tc>
          <w:tcPr>
            <w:tcW w:w="2835" w:type="dxa"/>
            <w:gridSpan w:val="2"/>
          </w:tcPr>
          <w:p w14:paraId="4ACED32E" w14:textId="3EE92C3E" w:rsidR="00FC32E9" w:rsidRPr="007F402A" w:rsidRDefault="00FC32E9" w:rsidP="00FC32E9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7B886061" w14:textId="0681E233" w:rsidR="004B2BC1" w:rsidRPr="007F402A" w:rsidRDefault="006F2A22" w:rsidP="007E46B3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Viện Khoa học &amp; Kỹ thuật Hạt nhân</w:t>
            </w:r>
          </w:p>
        </w:tc>
      </w:tr>
      <w:tr w:rsidR="00354DAC" w:rsidRPr="007F402A" w14:paraId="120C4B6A" w14:textId="77777777" w:rsidTr="00AA7D32">
        <w:tc>
          <w:tcPr>
            <w:tcW w:w="1843" w:type="dxa"/>
          </w:tcPr>
          <w:p w14:paraId="604BE42B" w14:textId="1B3BF75D" w:rsidR="00354DAC" w:rsidRPr="007F402A" w:rsidRDefault="00354DAC" w:rsidP="004B04B7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</w:t>
            </w:r>
            <w:r w:rsidR="00C1355A" w:rsidRPr="007F402A">
              <w:rPr>
                <w:rFonts w:ascii="Times New Roman" w:hAnsi="Times New Roman" w:cs="Times New Roman"/>
                <w:i/>
                <w:color w:val="000000"/>
              </w:rPr>
              <w:t>ress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5A7D3FFA" w14:textId="3FCF6604" w:rsidR="004B2BC1" w:rsidRPr="007F402A" w:rsidRDefault="00354DAC" w:rsidP="007E46B3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</w:p>
        </w:tc>
      </w:tr>
    </w:tbl>
    <w:p w14:paraId="34081C63" w14:textId="3E9C9E27" w:rsidR="00AE25A9" w:rsidRPr="007F402A" w:rsidRDefault="00FB3395" w:rsidP="00AA7D32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</w:t>
      </w:r>
      <w:r w:rsidR="00AE25A9" w:rsidRPr="007F402A">
        <w:rPr>
          <w:rFonts w:ascii="Times New Roman" w:hAnsi="Times New Roman" w:cs="Times New Roman"/>
          <w:color w:val="000000"/>
          <w:sz w:val="26"/>
          <w:szCs w:val="26"/>
        </w:rPr>
        <w:t>thiết bị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D306B8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6F2A22">
        <w:rPr>
          <w:rFonts w:ascii="Times New Roman" w:hAnsi="Times New Roman" w:cs="Times New Roman"/>
          <w:bCs/>
          <w:color w:val="000000"/>
          <w:sz w:val="26"/>
          <w:szCs w:val="26"/>
        </w:rPr>
        <w:t>Therm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1C84BB8B" w14:textId="77777777" w:rsidTr="00FE557B">
        <w:tc>
          <w:tcPr>
            <w:tcW w:w="1555" w:type="dxa"/>
            <w:vAlign w:val="center"/>
          </w:tcPr>
          <w:p w14:paraId="5DA33522" w14:textId="16C4FFE9" w:rsidR="00C265FE" w:rsidRPr="007F402A" w:rsidRDefault="000C7232" w:rsidP="00C265FE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593A4DCA" w14:textId="63A82D79" w:rsidR="000C7232" w:rsidRPr="007F402A" w:rsidRDefault="006F2A2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FH 40 G-L</w:t>
            </w:r>
          </w:p>
        </w:tc>
        <w:tc>
          <w:tcPr>
            <w:tcW w:w="1677" w:type="dxa"/>
            <w:vAlign w:val="center"/>
          </w:tcPr>
          <w:p w14:paraId="2CC72290" w14:textId="760FC8DA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6E85C288" w14:textId="0D42E1A2" w:rsidR="000C7232" w:rsidRPr="007F402A" w:rsidRDefault="006F2A2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18326</w:t>
            </w:r>
          </w:p>
        </w:tc>
      </w:tr>
    </w:tbl>
    <w:p w14:paraId="4D2465CA" w14:textId="1EFBAF67" w:rsidR="00AE25A9" w:rsidRPr="007F402A" w:rsidRDefault="00FB3395" w:rsidP="00BA3936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6F2A22">
        <w:rPr>
          <w:rFonts w:ascii="Times New Roman" w:hAnsi="Times New Roman" w:cs="Times New Roman"/>
          <w:color w:val="000000"/>
          <w:sz w:val="26"/>
          <w:szCs w:val="26"/>
        </w:rPr>
        <w:t>Ống đếm tỷ lệ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      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7A9B289A" w14:textId="77777777" w:rsidTr="00FE557B">
        <w:tc>
          <w:tcPr>
            <w:tcW w:w="1555" w:type="dxa"/>
            <w:vAlign w:val="center"/>
          </w:tcPr>
          <w:p w14:paraId="2FCDDE17" w14:textId="0D510D23" w:rsidR="000C7232" w:rsidRPr="007F402A" w:rsidRDefault="000C7232" w:rsidP="00BA3936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07CDF2F3" w14:textId="59705F43" w:rsidR="000C7232" w:rsidRPr="007F402A" w:rsidRDefault="006F2A2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/A</w:t>
            </w:r>
          </w:p>
        </w:tc>
        <w:tc>
          <w:tcPr>
            <w:tcW w:w="1677" w:type="dxa"/>
            <w:vAlign w:val="center"/>
          </w:tcPr>
          <w:p w14:paraId="02EDF88C" w14:textId="77777777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7E64C309" w14:textId="6BFB5A74" w:rsidR="000C7232" w:rsidRPr="007F402A" w:rsidRDefault="006F2A2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/A</w:t>
            </w:r>
          </w:p>
        </w:tc>
      </w:tr>
    </w:tbl>
    <w:p w14:paraId="674983C2" w14:textId="757E7CAE" w:rsidR="00FB3395" w:rsidRPr="007F402A" w:rsidRDefault="00FB3395" w:rsidP="00BA3936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ước sản xuất</w:t>
      </w:r>
      <w:r w:rsidR="00A67F0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A67F09"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6F2A22">
        <w:rPr>
          <w:rFonts w:ascii="Times New Roman" w:hAnsi="Times New Roman" w:cs="Times New Roman"/>
          <w:color w:val="000000"/>
          <w:sz w:val="26"/>
          <w:szCs w:val="26"/>
        </w:rPr>
        <w:t>Đức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6B04A17C" w:rsidR="00FB3395" w:rsidRPr="007F402A" w:rsidRDefault="00FB3395" w:rsidP="00AA7D32">
      <w:pPr>
        <w:tabs>
          <w:tab w:val="left" w:pos="7170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thực hiện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C</w:t>
      </w:r>
      <w:r w:rsidR="00A67F09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alibration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 xml:space="preserve"> protocol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: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 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RPC.PP-02-15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4ECF8620" w14:textId="77777777" w:rsidR="00DA6031" w:rsidRDefault="00DA6031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gamma </w:t>
      </w:r>
      <w:r w:rsidRPr="006C157F">
        <w:rPr>
          <w:rFonts w:ascii="Times New Roman" w:hAnsi="Times New Roman" w:cs="Times New Roman"/>
          <w:i/>
          <w:iCs/>
          <w:color w:val="000000"/>
        </w:rPr>
        <w:t>(Gamma ray irradiator system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GC-60-10-A, Hopewell, USA</w:t>
      </w:r>
      <w:r w:rsidRPr="00286C6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14:paraId="2B3ECE54" w14:textId="53A07C5B" w:rsidR="00174915" w:rsidRDefault="00286C61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286C61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tia X </w:t>
      </w:r>
      <w:r w:rsidRPr="00286C61">
        <w:rPr>
          <w:rFonts w:ascii="Times New Roman" w:hAnsi="Times New Roman" w:cs="Times New Roman"/>
          <w:i/>
          <w:iCs/>
          <w:color w:val="000000"/>
        </w:rPr>
        <w:t>(X-ray irradiator system)</w:t>
      </w:r>
      <w:r w:rsidRPr="00286C61">
        <w:rPr>
          <w:rFonts w:ascii="Times New Roman" w:hAnsi="Times New Roman" w:cs="Times New Roman"/>
          <w:color w:val="000000"/>
          <w:sz w:val="26"/>
          <w:szCs w:val="26"/>
        </w:rPr>
        <w:t>: X80-160-E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966AFB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9C2CEE" w:rsidRPr="007F402A" w14:paraId="7A6AF461" w14:textId="77777777" w:rsidTr="009E7B9B">
        <w:trPr>
          <w:trHeight w:val="214"/>
        </w:trPr>
        <w:tc>
          <w:tcPr>
            <w:tcW w:w="3397" w:type="dxa"/>
          </w:tcPr>
          <w:p w14:paraId="6C7CA3C4" w14:textId="6755C15C" w:rsidR="009C2CEE" w:rsidRPr="007F402A" w:rsidRDefault="009C2CEE" w:rsidP="00AA7D32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6F2A22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7EBF16FA" w14:textId="5A4BAA8D" w:rsidR="009C2CEE" w:rsidRPr="007F402A" w:rsidRDefault="009C2CEE" w:rsidP="00354DAC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="006F2A22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56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780BDEB0" w14:textId="1C5FA049" w:rsidR="009C2CEE" w:rsidRPr="007F402A" w:rsidRDefault="009C2CEE" w:rsidP="0020194B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6F2A22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008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h</w:t>
            </w:r>
            <w:r w:rsidR="0020194B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a          </w:t>
            </w:r>
          </w:p>
        </w:tc>
      </w:tr>
    </w:tbl>
    <w:p w14:paraId="6E9919BE" w14:textId="4C6E13C6" w:rsidR="00441DE7" w:rsidRPr="007F402A" w:rsidRDefault="00441DE7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ệu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chuẩn 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>(Calibration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BD689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6F2A22">
        <w:rPr>
          <w:rFonts w:ascii="Times New Roman" w:hAnsi="Times New Roman" w:cs="Times New Roman"/>
          <w:iCs/>
          <w:color w:val="000000"/>
          <w:sz w:val="26"/>
          <w:szCs w:val="26"/>
        </w:rPr>
        <w:t>06/09/2022</w:t>
      </w:r>
    </w:p>
    <w:p w14:paraId="06486BD7" w14:textId="3AF72873" w:rsidR="00FC21CF" w:rsidRPr="007F402A" w:rsidRDefault="00FC21CF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 xml:space="preserve">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19042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6F2A22">
        <w:rPr>
          <w:rFonts w:ascii="Times New Roman" w:hAnsi="Times New Roman" w:cs="Times New Roman"/>
          <w:iCs/>
          <w:color w:val="000000"/>
          <w:sz w:val="26"/>
          <w:szCs w:val="26"/>
        </w:rPr>
        <w:t>06/09/2023</w:t>
      </w:r>
    </w:p>
    <w:p w14:paraId="0CF19264" w14:textId="2C2B6397" w:rsidR="003E5A58" w:rsidRPr="007F402A" w:rsidRDefault="00FC21CF" w:rsidP="00AA7D32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0B6D9A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Xem kết quả hiệu chuẩn trang sau 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>(The</w:t>
      </w:r>
      <w:r w:rsidR="00D259DB" w:rsidRPr="006C157F">
        <w:rPr>
          <w:rFonts w:ascii="Times New Roman" w:hAnsi="Times New Roman" w:cs="Times New Roman"/>
          <w:i/>
          <w:iCs/>
          <w:color w:val="000000"/>
        </w:rPr>
        <w:t xml:space="preserve"> calibration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 xml:space="preserve"> result on the next page)</w:t>
      </w:r>
    </w:p>
    <w:p w14:paraId="0A19FF0D" w14:textId="6578D192" w:rsidR="00FB3395" w:rsidRPr="007F402A" w:rsidRDefault="003E5A58" w:rsidP="006C157F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="00453398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</w:t>
      </w:r>
      <w:r w:rsidR="00981C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Hà Nội, ngày ...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.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tháng 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…..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 năm </w:t>
      </w:r>
      <w:r w:rsidR="006F2A22">
        <w:rPr>
          <w:rFonts w:ascii="Times New Roman" w:hAnsi="Times New Roman" w:cs="Times New Roman"/>
          <w:i/>
          <w:color w:val="000000"/>
          <w:sz w:val="26"/>
          <w:szCs w:val="26"/>
        </w:rPr>
        <w:t>2022</w:t>
      </w:r>
      <w:r w:rsidR="008957B4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</w:p>
    <w:p w14:paraId="34C0BAF7" w14:textId="125E940C" w:rsidR="0086389E" w:rsidRPr="007F402A" w:rsidRDefault="008B6637" w:rsidP="00B54F10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</w:t>
      </w:r>
      <w:r w:rsidR="00ED783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4F6F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>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86389E" w:rsidRPr="007F402A" w14:paraId="6577EDE3" w14:textId="77777777" w:rsidTr="00AA7D32">
        <w:tc>
          <w:tcPr>
            <w:tcW w:w="4536" w:type="dxa"/>
          </w:tcPr>
          <w:p w14:paraId="27EC486D" w14:textId="77777777" w:rsidR="0086389E" w:rsidRDefault="0086389E" w:rsidP="00E272B1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QUẢN LÝ KỸ THUẬT</w:t>
            </w: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Technical Manager)</w:t>
            </w:r>
          </w:p>
          <w:p w14:paraId="48087BC5" w14:textId="77777777" w:rsidR="007F402A" w:rsidRDefault="007F402A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5D8581" w14:textId="77777777" w:rsidR="00AA7D32" w:rsidRDefault="00AA7D32" w:rsidP="00AA7D32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1C2C3592" w14:textId="77777777" w:rsidR="006C157F" w:rsidRDefault="006C157F" w:rsidP="006C157F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762311B" w14:textId="1151568D" w:rsidR="006C157F" w:rsidRDefault="006C157F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78720E59" w14:textId="77777777" w:rsidR="004B2BC1" w:rsidRDefault="004B2BC1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3AFF6C" w14:textId="77777777" w:rsidR="00AA7D32" w:rsidRDefault="00AA7D32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BD76162" w14:textId="2E0BD086" w:rsidR="007F402A" w:rsidRPr="004B2BC1" w:rsidRDefault="006F2A22" w:rsidP="00E272B1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Hồ Quang Tuấn</w:t>
            </w:r>
          </w:p>
        </w:tc>
        <w:tc>
          <w:tcPr>
            <w:tcW w:w="5380" w:type="dxa"/>
          </w:tcPr>
          <w:p w14:paraId="50BFB462" w14:textId="3CE4D9EE" w:rsidR="0086389E" w:rsidRPr="007F402A" w:rsidRDefault="0086389E" w:rsidP="00E272B1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1DF515AF" w14:textId="5D424556" w:rsidR="00835C82" w:rsidRPr="00240243" w:rsidRDefault="00A210B2" w:rsidP="004B2BC1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 w:rsidR="006C157F"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="00835C82"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1E5CAE98" w14:textId="2CCD60F3" w:rsidR="00835C82" w:rsidRPr="0020194B" w:rsidRDefault="00835C82" w:rsidP="00577D64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0A659987" w14:textId="38C8D18E" w:rsidR="00835C82" w:rsidRPr="00743212" w:rsidRDefault="00835C82" w:rsidP="000242DB">
      <w:pPr>
        <w:spacing w:before="60" w:after="24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</w:t>
      </w:r>
      <w:r w:rsidR="00577D64" w:rsidRPr="00240243">
        <w:rPr>
          <w:rFonts w:ascii="Times New Roman" w:hAnsi="Times New Roman" w:cs="Times New Roman"/>
          <w:bCs/>
          <w:i/>
          <w:iCs/>
          <w:color w:val="002060"/>
        </w:rPr>
        <w:t>A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ttached to certi</w:t>
      </w:r>
      <w:r w:rsidR="005745E4" w:rsidRPr="00240243">
        <w:rPr>
          <w:rFonts w:ascii="Times New Roman" w:hAnsi="Times New Roman" w:cs="Times New Roman"/>
          <w:bCs/>
          <w:i/>
          <w:iCs/>
          <w:color w:val="002060"/>
        </w:rPr>
        <w:t>ficate No)</w:t>
      </w:r>
      <w:r w:rsidR="005745E4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>:</w:t>
      </w:r>
      <w:r w:rsidR="00FD3F3B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 </w:t>
      </w:r>
      <w:r w:rsidR="006F2A22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220906</w:t>
      </w:r>
    </w:p>
    <w:tbl>
      <w:tblPr>
        <w:tblW w:w="101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1"/>
        <w:gridCol w:w="1417"/>
        <w:gridCol w:w="2324"/>
        <w:gridCol w:w="2381"/>
        <w:gridCol w:w="1984"/>
      </w:tblGrid>
      <w:tr w:rsidR="006F2A22" w:rsidRPr="006F2A22" w14:paraId="4B66953E" w14:textId="77777777" w:rsidTr="006F2A22">
        <w:trPr>
          <w:jc w:val="center"/>
        </w:trPr>
        <w:tc>
          <w:tcPr>
            <w:tcW w:w="2041" w:type="dxa"/>
            <w:shd w:val="clear" w:color="auto" w:fill="auto"/>
            <w:tcMar>
              <w:left w:w="8" w:type="dxa"/>
              <w:right w:w="8" w:type="dxa"/>
            </w:tcMar>
          </w:tcPr>
          <w:p w14:paraId="31D0AC9B" w14:textId="7DB7D9B9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hẩm chất bức xạ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br/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t>(Radiation quality)</w:t>
            </w:r>
          </w:p>
        </w:tc>
        <w:tc>
          <w:tcPr>
            <w:tcW w:w="1417" w:type="dxa"/>
            <w:shd w:val="clear" w:color="auto" w:fill="auto"/>
            <w:tcMar>
              <w:left w:w="8" w:type="dxa"/>
              <w:right w:w="8" w:type="dxa"/>
            </w:tcMar>
            <w:vAlign w:val="center"/>
          </w:tcPr>
          <w:p w14:paraId="2D7A9625" w14:textId="11287EFA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ăng lượng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br/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t>(Energy)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br/>
              <w:t>[keV]</w:t>
            </w:r>
          </w:p>
        </w:tc>
        <w:tc>
          <w:tcPr>
            <w:tcW w:w="2324" w:type="dxa"/>
            <w:shd w:val="clear" w:color="auto" w:fill="auto"/>
            <w:tcMar>
              <w:left w:w="8" w:type="dxa"/>
              <w:right w:w="8" w:type="dxa"/>
            </w:tcMar>
            <w:vAlign w:val="center"/>
          </w:tcPr>
          <w:p w14:paraId="52DEC921" w14:textId="599BFE88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Giá trị chuẩn, H</w:t>
            </w:r>
            <w:r w:rsidRPr="006F2A22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(10)</w:t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br/>
              <w:t>(Reference value)</w:t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br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µSv/h]</w:t>
            </w:r>
          </w:p>
        </w:tc>
        <w:tc>
          <w:tcPr>
            <w:tcW w:w="2381" w:type="dxa"/>
            <w:shd w:val="clear" w:color="auto" w:fill="auto"/>
            <w:tcMar>
              <w:left w:w="8" w:type="dxa"/>
              <w:right w:w="8" w:type="dxa"/>
            </w:tcMar>
            <w:vAlign w:val="center"/>
          </w:tcPr>
          <w:p w14:paraId="47D6DFF6" w14:textId="50808CB5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ỉ thị của thiết bị</w:t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br/>
              <w:t>(Instrument indicator)</w:t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br/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µSv/h]</w:t>
            </w:r>
          </w:p>
        </w:tc>
        <w:tc>
          <w:tcPr>
            <w:tcW w:w="1984" w:type="dxa"/>
            <w:shd w:val="clear" w:color="auto" w:fill="auto"/>
            <w:tcMar>
              <w:left w:w="8" w:type="dxa"/>
              <w:right w:w="8" w:type="dxa"/>
            </w:tcMar>
            <w:vAlign w:val="center"/>
          </w:tcPr>
          <w:p w14:paraId="195ACC91" w14:textId="6EA2EBC5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Hệ số chuẩn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br/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t>(Calibration factor)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br/>
              <w:t>(CF ± U</w:t>
            </w:r>
            <w:r w:rsidRPr="006F2A22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bscript"/>
              </w:rPr>
              <w:t>c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) </w:t>
            </w:r>
          </w:p>
        </w:tc>
      </w:tr>
      <w:tr w:rsidR="006F2A22" w:rsidRPr="006F2A22" w14:paraId="5B584CEA" w14:textId="77777777" w:rsidTr="006F2A22">
        <w:trPr>
          <w:jc w:val="center"/>
        </w:trPr>
        <w:tc>
          <w:tcPr>
            <w:tcW w:w="2041" w:type="dxa"/>
            <w:vMerge w:val="restart"/>
            <w:shd w:val="clear" w:color="auto" w:fill="auto"/>
            <w:vAlign w:val="center"/>
          </w:tcPr>
          <w:p w14:paraId="397838B3" w14:textId="60211D8C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Gamma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br/>
            </w:r>
            <w:r w:rsidRPr="006F2A22"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t>(Cs-137)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</w:tcPr>
          <w:p w14:paraId="54240850" w14:textId="71776138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662</w:t>
            </w:r>
          </w:p>
        </w:tc>
        <w:tc>
          <w:tcPr>
            <w:tcW w:w="2324" w:type="dxa"/>
            <w:shd w:val="clear" w:color="auto" w:fill="auto"/>
            <w:vAlign w:val="center"/>
          </w:tcPr>
          <w:p w14:paraId="055FC460" w14:textId="69581FDB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,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45FD4C26" w14:textId="74CB138F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,2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15F2D44" w14:textId="2DBA5095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,04 ± 0,09</w:t>
            </w:r>
          </w:p>
        </w:tc>
      </w:tr>
      <w:tr w:rsidR="006F2A22" w:rsidRPr="006F2A22" w14:paraId="3112022D" w14:textId="77777777" w:rsidTr="006F2A22">
        <w:trPr>
          <w:jc w:val="center"/>
        </w:trPr>
        <w:tc>
          <w:tcPr>
            <w:tcW w:w="2041" w:type="dxa"/>
            <w:vMerge/>
            <w:shd w:val="clear" w:color="auto" w:fill="auto"/>
            <w:vAlign w:val="center"/>
          </w:tcPr>
          <w:p w14:paraId="658B8439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14:paraId="345C6908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24" w:type="dxa"/>
            <w:shd w:val="clear" w:color="auto" w:fill="auto"/>
            <w:vAlign w:val="center"/>
          </w:tcPr>
          <w:p w14:paraId="58362814" w14:textId="5FB232E0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0,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30AC6EBE" w14:textId="5256B7E8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6,5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22142F1" w14:textId="63DA14C6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,05 ± 0,09</w:t>
            </w:r>
          </w:p>
        </w:tc>
      </w:tr>
      <w:tr w:rsidR="006F2A22" w:rsidRPr="006F2A22" w14:paraId="55D0FDC2" w14:textId="77777777" w:rsidTr="006F2A22">
        <w:trPr>
          <w:jc w:val="center"/>
        </w:trPr>
        <w:tc>
          <w:tcPr>
            <w:tcW w:w="2041" w:type="dxa"/>
            <w:vMerge/>
            <w:shd w:val="clear" w:color="auto" w:fill="auto"/>
            <w:vAlign w:val="center"/>
          </w:tcPr>
          <w:p w14:paraId="1AEA3E09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14:paraId="275A8FE6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24" w:type="dxa"/>
            <w:shd w:val="clear" w:color="auto" w:fill="auto"/>
            <w:vAlign w:val="center"/>
          </w:tcPr>
          <w:p w14:paraId="584F3FF9" w14:textId="405BD36F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0,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73560FFE" w14:textId="1DCB2B8F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2,3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7B069A0" w14:textId="1652C573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,04 ± 0,09</w:t>
            </w:r>
          </w:p>
        </w:tc>
      </w:tr>
      <w:tr w:rsidR="006F2A22" w:rsidRPr="006F2A22" w14:paraId="49071240" w14:textId="77777777" w:rsidTr="006F2A22">
        <w:trPr>
          <w:jc w:val="center"/>
        </w:trPr>
        <w:tc>
          <w:tcPr>
            <w:tcW w:w="2041" w:type="dxa"/>
            <w:vMerge/>
            <w:shd w:val="clear" w:color="auto" w:fill="auto"/>
            <w:vAlign w:val="center"/>
          </w:tcPr>
          <w:p w14:paraId="4DA3E520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14:paraId="2399DAD0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24" w:type="dxa"/>
            <w:shd w:val="clear" w:color="auto" w:fill="auto"/>
            <w:vAlign w:val="center"/>
          </w:tcPr>
          <w:p w14:paraId="606C1D66" w14:textId="006D7E9C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00,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2EB0C8F8" w14:textId="039ED222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73,6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F1A8FAF" w14:textId="7EF02350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,03 ± 0,09</w:t>
            </w:r>
          </w:p>
        </w:tc>
      </w:tr>
      <w:tr w:rsidR="006F2A22" w:rsidRPr="006F2A22" w14:paraId="46996100" w14:textId="77777777" w:rsidTr="006F2A22">
        <w:trPr>
          <w:jc w:val="center"/>
        </w:trPr>
        <w:tc>
          <w:tcPr>
            <w:tcW w:w="2041" w:type="dxa"/>
            <w:vMerge/>
            <w:shd w:val="clear" w:color="auto" w:fill="auto"/>
            <w:vAlign w:val="center"/>
          </w:tcPr>
          <w:p w14:paraId="2F540DBF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14:paraId="46A032D3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24" w:type="dxa"/>
            <w:shd w:val="clear" w:color="auto" w:fill="auto"/>
            <w:vAlign w:val="center"/>
          </w:tcPr>
          <w:p w14:paraId="0ACAABB6" w14:textId="5D87ABE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000,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1C2A1D8A" w14:textId="38DAB6D4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895,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6BC085C" w14:textId="39A4AACC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,04 ± 0,09</w:t>
            </w:r>
          </w:p>
        </w:tc>
      </w:tr>
      <w:tr w:rsidR="006F2A22" w:rsidRPr="006F2A22" w14:paraId="660FBAAC" w14:textId="77777777" w:rsidTr="006F2A22">
        <w:trPr>
          <w:jc w:val="center"/>
        </w:trPr>
        <w:tc>
          <w:tcPr>
            <w:tcW w:w="2041" w:type="dxa"/>
            <w:vMerge w:val="restart"/>
            <w:shd w:val="clear" w:color="auto" w:fill="auto"/>
            <w:vAlign w:val="center"/>
          </w:tcPr>
          <w:p w14:paraId="052B23F5" w14:textId="00D70CA6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ia X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br/>
            </w:r>
            <w:r w:rsidRPr="006F2A22"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t>(X-ray ISO N80)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</w:tcPr>
          <w:p w14:paraId="630F1125" w14:textId="550CDBC6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65,2</w:t>
            </w:r>
          </w:p>
        </w:tc>
        <w:tc>
          <w:tcPr>
            <w:tcW w:w="2324" w:type="dxa"/>
            <w:shd w:val="clear" w:color="auto" w:fill="auto"/>
            <w:vAlign w:val="center"/>
          </w:tcPr>
          <w:p w14:paraId="5411998C" w14:textId="7D392E65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50,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423C7949" w14:textId="15B5D42D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677,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505AECD" w14:textId="7B998302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,11 ± 0,11</w:t>
            </w:r>
          </w:p>
        </w:tc>
      </w:tr>
      <w:tr w:rsidR="006F2A22" w:rsidRPr="006F2A22" w14:paraId="46EDFBF2" w14:textId="77777777" w:rsidTr="006F2A22">
        <w:trPr>
          <w:jc w:val="center"/>
        </w:trPr>
        <w:tc>
          <w:tcPr>
            <w:tcW w:w="2041" w:type="dxa"/>
            <w:vMerge/>
            <w:shd w:val="clear" w:color="auto" w:fill="auto"/>
            <w:vAlign w:val="center"/>
          </w:tcPr>
          <w:p w14:paraId="04794E47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14:paraId="3CBC9B96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24" w:type="dxa"/>
            <w:shd w:val="clear" w:color="auto" w:fill="auto"/>
            <w:vAlign w:val="center"/>
          </w:tcPr>
          <w:p w14:paraId="2AA9A043" w14:textId="4B43DA90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504,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4875EADA" w14:textId="0524A374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36,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EBF9618" w14:textId="699F4426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,13 ± 0,11</w:t>
            </w:r>
          </w:p>
        </w:tc>
      </w:tr>
      <w:tr w:rsidR="006F2A22" w:rsidRPr="006F2A22" w14:paraId="25D05A6F" w14:textId="77777777" w:rsidTr="006F2A22">
        <w:trPr>
          <w:jc w:val="center"/>
        </w:trPr>
        <w:tc>
          <w:tcPr>
            <w:tcW w:w="2041" w:type="dxa"/>
            <w:vMerge/>
            <w:shd w:val="clear" w:color="auto" w:fill="auto"/>
            <w:vAlign w:val="center"/>
          </w:tcPr>
          <w:p w14:paraId="32E75C0A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14:paraId="70C2BF66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24" w:type="dxa"/>
            <w:shd w:val="clear" w:color="auto" w:fill="auto"/>
            <w:vAlign w:val="center"/>
          </w:tcPr>
          <w:p w14:paraId="7A35AF1A" w14:textId="1E0649B0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980,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788B6CCE" w14:textId="72459D48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664,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7DA1E7D" w14:textId="73AFC3C5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,12 ± 0,11</w:t>
            </w:r>
          </w:p>
        </w:tc>
      </w:tr>
      <w:tr w:rsidR="006F2A22" w:rsidRPr="006F2A22" w14:paraId="109F21A1" w14:textId="77777777" w:rsidTr="006F2A22">
        <w:trPr>
          <w:jc w:val="center"/>
        </w:trPr>
        <w:tc>
          <w:tcPr>
            <w:tcW w:w="2041" w:type="dxa"/>
            <w:vMerge/>
            <w:shd w:val="clear" w:color="auto" w:fill="auto"/>
            <w:vAlign w:val="center"/>
          </w:tcPr>
          <w:p w14:paraId="452A1091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14:paraId="79CA6603" w14:textId="77777777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2324" w:type="dxa"/>
            <w:shd w:val="clear" w:color="auto" w:fill="auto"/>
            <w:vAlign w:val="center"/>
          </w:tcPr>
          <w:p w14:paraId="64B86B09" w14:textId="38F65D12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244,0</w:t>
            </w:r>
          </w:p>
        </w:tc>
        <w:tc>
          <w:tcPr>
            <w:tcW w:w="2381" w:type="dxa"/>
            <w:shd w:val="clear" w:color="auto" w:fill="auto"/>
            <w:vAlign w:val="center"/>
          </w:tcPr>
          <w:p w14:paraId="11EF327B" w14:textId="5E5D42CB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748,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07055FA" w14:textId="3AD85BFC" w:rsidR="006F2A22" w:rsidRPr="006F2A22" w:rsidRDefault="006F2A22" w:rsidP="006F2A22">
            <w:pPr>
              <w:spacing w:before="40" w:after="4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,10 ± 0,11</w:t>
            </w:r>
          </w:p>
        </w:tc>
      </w:tr>
      <w:tr w:rsidR="006F2A22" w:rsidRPr="006F2A22" w14:paraId="392C90B2" w14:textId="77777777" w:rsidTr="006F2A22">
        <w:trPr>
          <w:jc w:val="center"/>
        </w:trPr>
        <w:tc>
          <w:tcPr>
            <w:tcW w:w="10147" w:type="dxa"/>
            <w:gridSpan w:val="5"/>
            <w:shd w:val="clear" w:color="auto" w:fill="auto"/>
            <w:tcMar>
              <w:top w:w="100" w:type="dxa"/>
              <w:left w:w="200" w:type="dxa"/>
              <w:right w:w="400" w:type="dxa"/>
            </w:tcMar>
            <w:vAlign w:val="center"/>
          </w:tcPr>
          <w:p w14:paraId="4D971C7C" w14:textId="4A2E63FB" w:rsidR="006F2A22" w:rsidRPr="006F2A22" w:rsidRDefault="006F2A22" w:rsidP="006F2A22">
            <w:pPr>
              <w:spacing w:before="40" w:after="40"/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t>-  H</w:t>
            </w:r>
            <w:r w:rsidRPr="006F2A22">
              <w:rPr>
                <w:rFonts w:ascii="Times New Roman" w:hAnsi="Times New Roman" w:cs="Times New Roman"/>
                <w:i/>
                <w:color w:val="000000"/>
                <w:sz w:val="24"/>
                <w:szCs w:val="26"/>
                <w:vertAlign w:val="superscript"/>
              </w:rPr>
              <w:t>*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t>(10) là suất tương đương liều môi trường. (</w:t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t>H</w:t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  <w:vertAlign w:val="superscript"/>
              </w:rPr>
              <w:t>*</w:t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t>(10) is the ambient dose equivalent rate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t>)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br/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br/>
              <w:t xml:space="preserve">-  Hệ số chuẩn = Giá trị chuẩn / Chỉ thị của thiết bị 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br/>
              <w:t xml:space="preserve">  (</w:t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t>Calibration factor = Reference value / Instrument indicator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t>)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br/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br/>
              <w:t>-  U</w:t>
            </w:r>
            <w:r w:rsidRPr="006F2A22">
              <w:rPr>
                <w:rFonts w:ascii="Times New Roman" w:hAnsi="Times New Roman" w:cs="Times New Roman"/>
                <w:i/>
                <w:color w:val="000000"/>
                <w:sz w:val="24"/>
                <w:szCs w:val="26"/>
                <w:vertAlign w:val="subscript"/>
              </w:rPr>
              <w:t>c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t xml:space="preserve"> là độ không đảm bảo đo mở rộng, được công bố với hệ số phủ k = 2 tương ứng mức tin cậy xấp xỉ 95%</w:t>
            </w:r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t xml:space="preserve">. </w:t>
            </w:r>
            <w:r w:rsidR="00892B3E">
              <w:rPr>
                <w:rFonts w:ascii="Times New Roman" w:hAnsi="Times New Roman" w:cs="Times New Roman"/>
                <w:i/>
                <w:color w:val="000000"/>
                <w:szCs w:val="26"/>
              </w:rPr>
              <w:t>(</w:t>
            </w:r>
            <w:bookmarkStart w:id="0" w:name="_GoBack"/>
            <w:bookmarkEnd w:id="0"/>
            <w:r w:rsidRPr="006F2A22">
              <w:rPr>
                <w:rFonts w:ascii="Times New Roman" w:hAnsi="Times New Roman" w:cs="Times New Roman"/>
                <w:i/>
                <w:color w:val="000000"/>
                <w:szCs w:val="26"/>
              </w:rPr>
              <w:t>Uc is the expanded uncertainty corresponding to a coverage factor, k = 2 with a confidence level, P ~</w:t>
            </w:r>
            <w:r>
              <w:rPr>
                <w:rFonts w:ascii="Times New Roman" w:hAnsi="Times New Roman" w:cs="Times New Roman"/>
                <w:i/>
                <w:color w:val="000000"/>
                <w:sz w:val="24"/>
                <w:szCs w:val="26"/>
              </w:rPr>
              <w:t xml:space="preserve"> 95%)</w:t>
            </w:r>
          </w:p>
        </w:tc>
      </w:tr>
    </w:tbl>
    <w:p w14:paraId="4B4D2B2C" w14:textId="670CAF25" w:rsidR="00835C82" w:rsidRPr="004B2BC1" w:rsidRDefault="00835C82" w:rsidP="00835C82">
      <w:pPr>
        <w:spacing w:after="0"/>
        <w:jc w:val="center"/>
        <w:rPr>
          <w:rFonts w:ascii="Times New Roman" w:hAnsi="Times New Roman" w:cs="Times New Roman"/>
          <w:color w:val="000000"/>
          <w:sz w:val="26"/>
          <w:szCs w:val="26"/>
        </w:rPr>
      </w:pPr>
    </w:p>
    <w:p w14:paraId="47EBF5BC" w14:textId="360BE1E3" w:rsidR="00EB64D2" w:rsidRDefault="00EB64D2" w:rsidP="00B4791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713"/>
      </w:tblGrid>
      <w:tr w:rsidR="00EB64D2" w14:paraId="272D8EAA" w14:textId="77777777" w:rsidTr="00FE557B">
        <w:tc>
          <w:tcPr>
            <w:tcW w:w="5665" w:type="dxa"/>
          </w:tcPr>
          <w:p w14:paraId="714BDF9A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4170FFC4" w14:textId="77777777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Người thực hiện</w:t>
            </w:r>
          </w:p>
          <w:p w14:paraId="06CDFB47" w14:textId="7D88C6A8" w:rsidR="00EB64D2" w:rsidRPr="00240243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</w:pP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(Pe</w:t>
            </w:r>
            <w:r w:rsidR="00981C26"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r</w:t>
            </w: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formed by)</w:t>
            </w:r>
          </w:p>
        </w:tc>
      </w:tr>
      <w:tr w:rsidR="00EB64D2" w14:paraId="0338D9A9" w14:textId="77777777" w:rsidTr="00FE557B">
        <w:tc>
          <w:tcPr>
            <w:tcW w:w="5665" w:type="dxa"/>
          </w:tcPr>
          <w:p w14:paraId="19C6C842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3FDFBB89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5548EB03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8C68D4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64E67119" w14:textId="79FAE155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A3676D" w14:textId="432BFB32" w:rsidR="00EB64D2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09508BA7" w14:textId="77777777" w:rsidR="000C04DF" w:rsidRPr="008A6226" w:rsidRDefault="000C04DF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ECA2E6B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0AA6913" w14:textId="36916F67" w:rsidR="00EB64D2" w:rsidRPr="004B2BC1" w:rsidRDefault="006F2A2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Đặng Thị Mỹ Linh</w:t>
            </w:r>
          </w:p>
          <w:p w14:paraId="79FD3DCD" w14:textId="5F6E2C68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</w:tc>
      </w:tr>
    </w:tbl>
    <w:p w14:paraId="0B30BC77" w14:textId="60524CDD" w:rsidR="00BD6892" w:rsidRPr="00755D21" w:rsidRDefault="00BD6892" w:rsidP="008A6226">
      <w:pPr>
        <w:spacing w:before="120" w:after="0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C28B7C" w14:textId="77777777" w:rsidR="00A86083" w:rsidRDefault="00A86083" w:rsidP="00FB3395">
      <w:pPr>
        <w:spacing w:after="0" w:line="240" w:lineRule="auto"/>
      </w:pPr>
      <w:r>
        <w:separator/>
      </w:r>
    </w:p>
  </w:endnote>
  <w:endnote w:type="continuationSeparator" w:id="0">
    <w:p w14:paraId="2C60BC46" w14:textId="77777777" w:rsidR="00A86083" w:rsidRDefault="00A86083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3A6DE8" w14:textId="77777777" w:rsidR="00362452" w:rsidRDefault="0036245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2972006C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Không được sao chép rời khi giấy chứng nhận có nhiều trang nếu không được sự đồng ý bằng văn bản của Viện Khoa học và Kỹ thuật </w:t>
    </w:r>
    <w:r w:rsidR="00362452">
      <w:rPr>
        <w:rFonts w:ascii="Times New Roman" w:hAnsi="Times New Roman" w:cs="Times New Roman"/>
        <w:i/>
        <w:iCs/>
        <w:color w:val="000000" w:themeColor="text1"/>
      </w:rPr>
      <w:t>H</w:t>
    </w:r>
    <w:r w:rsidRPr="000A0E6C">
      <w:rPr>
        <w:rFonts w:ascii="Times New Roman" w:hAnsi="Times New Roman" w:cs="Times New Roman"/>
        <w:i/>
        <w:iCs/>
        <w:color w:val="000000" w:themeColor="text1"/>
      </w:rPr>
      <w:t>ạt nhân</w:t>
    </w:r>
    <w:r w:rsidR="004736E4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6BB960B3" w14:textId="35F12955" w:rsidR="00FB3395" w:rsidRPr="000A0E6C" w:rsidRDefault="00FB3395" w:rsidP="007D1B89">
    <w:pPr>
      <w:pStyle w:val="Footer"/>
      <w:spacing w:before="20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RPC.PP-02-15-BM02                             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4736E4">
      <w:rPr>
        <w:rFonts w:ascii="Times New Roman" w:hAnsi="Times New Roman" w:cs="Times New Roman"/>
        <w:i/>
        <w:iCs/>
        <w:color w:val="000000" w:themeColor="text1"/>
      </w:rPr>
      <w:t>19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4736E4">
      <w:rPr>
        <w:rFonts w:ascii="Times New Roman" w:hAnsi="Times New Roman" w:cs="Times New Roman"/>
        <w:i/>
        <w:iCs/>
        <w:color w:val="000000" w:themeColor="text1"/>
      </w:rPr>
      <w:t>04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2</w:t>
    </w:r>
    <w:r w:rsidR="004736E4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</w:t>
    </w:r>
    <w:r w:rsidRPr="000A0E6C">
      <w:rPr>
        <w:rFonts w:ascii="Times New Roman" w:hAnsi="Times New Roman" w:cs="Times New Roman"/>
        <w:i/>
        <w:iCs/>
        <w:color w:val="000000" w:themeColor="text1"/>
      </w:rPr>
      <w:tab/>
      <w:t xml:space="preserve">                       Trang 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892B3E">
      <w:rPr>
        <w:rFonts w:ascii="Times New Roman" w:hAnsi="Times New Roman" w:cs="Times New Roman"/>
        <w:i/>
        <w:iCs/>
        <w:color w:val="000000" w:themeColor="text1"/>
      </w:rPr>
      <w:t>1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892B3E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  <w:p w14:paraId="4355545C" w14:textId="6EB7D229" w:rsidR="00E63D16" w:rsidRPr="000A0E6C" w:rsidRDefault="00E63D16" w:rsidP="001608AB">
    <w:pPr>
      <w:pStyle w:val="Footer"/>
      <w:spacing w:after="12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                                                  (Date of issue)                                                                (Page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0338CF" w14:textId="77777777" w:rsidR="00362452" w:rsidRDefault="0036245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5D2B77" w14:textId="77777777" w:rsidR="00A86083" w:rsidRDefault="00A86083" w:rsidP="00FB3395">
      <w:pPr>
        <w:spacing w:after="0" w:line="240" w:lineRule="auto"/>
      </w:pPr>
      <w:r>
        <w:separator/>
      </w:r>
    </w:p>
  </w:footnote>
  <w:footnote w:type="continuationSeparator" w:id="0">
    <w:p w14:paraId="579BF422" w14:textId="77777777" w:rsidR="00A86083" w:rsidRDefault="00A86083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64DAC6" w14:textId="50D41960" w:rsidR="00E16E9F" w:rsidRDefault="00A86083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2062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58235F" w14:textId="33E0406B" w:rsidR="00E16E9F" w:rsidRDefault="00A86083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2063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2920F5" w14:textId="29DCEC6C" w:rsidR="00E16E9F" w:rsidRDefault="00A86083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2061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kwqwUAdcpLFiwAAAA="/>
  </w:docVars>
  <w:rsids>
    <w:rsidRoot w:val="00FB3395"/>
    <w:rsid w:val="00014460"/>
    <w:rsid w:val="000242DB"/>
    <w:rsid w:val="0005798F"/>
    <w:rsid w:val="00062647"/>
    <w:rsid w:val="0007170E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F62FA"/>
    <w:rsid w:val="00104047"/>
    <w:rsid w:val="00121009"/>
    <w:rsid w:val="00125E12"/>
    <w:rsid w:val="00134C6F"/>
    <w:rsid w:val="00135B24"/>
    <w:rsid w:val="00136DC1"/>
    <w:rsid w:val="001608AB"/>
    <w:rsid w:val="00174915"/>
    <w:rsid w:val="00174AC6"/>
    <w:rsid w:val="001805CC"/>
    <w:rsid w:val="00190422"/>
    <w:rsid w:val="001B1227"/>
    <w:rsid w:val="001B32CA"/>
    <w:rsid w:val="001B4266"/>
    <w:rsid w:val="001B4776"/>
    <w:rsid w:val="001B6713"/>
    <w:rsid w:val="0020194B"/>
    <w:rsid w:val="002057F6"/>
    <w:rsid w:val="00213E13"/>
    <w:rsid w:val="00240243"/>
    <w:rsid w:val="002660B9"/>
    <w:rsid w:val="002818E3"/>
    <w:rsid w:val="00286C61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27BDF"/>
    <w:rsid w:val="00333285"/>
    <w:rsid w:val="00350BCB"/>
    <w:rsid w:val="003530D7"/>
    <w:rsid w:val="00354DAC"/>
    <w:rsid w:val="00362452"/>
    <w:rsid w:val="00377105"/>
    <w:rsid w:val="00385F0E"/>
    <w:rsid w:val="00391325"/>
    <w:rsid w:val="00392156"/>
    <w:rsid w:val="00395CEB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736E4"/>
    <w:rsid w:val="00481048"/>
    <w:rsid w:val="0049406C"/>
    <w:rsid w:val="004A7989"/>
    <w:rsid w:val="004B04B7"/>
    <w:rsid w:val="004B2BC1"/>
    <w:rsid w:val="004C094B"/>
    <w:rsid w:val="004C48DA"/>
    <w:rsid w:val="004D077B"/>
    <w:rsid w:val="004E29FF"/>
    <w:rsid w:val="004F3206"/>
    <w:rsid w:val="004F6F26"/>
    <w:rsid w:val="005054C3"/>
    <w:rsid w:val="00534B2F"/>
    <w:rsid w:val="00555798"/>
    <w:rsid w:val="00555B50"/>
    <w:rsid w:val="00560F1C"/>
    <w:rsid w:val="005745E4"/>
    <w:rsid w:val="00577D64"/>
    <w:rsid w:val="00580596"/>
    <w:rsid w:val="005836EF"/>
    <w:rsid w:val="00590E85"/>
    <w:rsid w:val="0059146E"/>
    <w:rsid w:val="005D5672"/>
    <w:rsid w:val="005E0D4C"/>
    <w:rsid w:val="005F330E"/>
    <w:rsid w:val="00615C69"/>
    <w:rsid w:val="00616CE8"/>
    <w:rsid w:val="006466A8"/>
    <w:rsid w:val="00653037"/>
    <w:rsid w:val="006542F2"/>
    <w:rsid w:val="0066028B"/>
    <w:rsid w:val="00665D12"/>
    <w:rsid w:val="006773F1"/>
    <w:rsid w:val="006A103F"/>
    <w:rsid w:val="006A6AB5"/>
    <w:rsid w:val="006B75DB"/>
    <w:rsid w:val="006C157F"/>
    <w:rsid w:val="006C1F3B"/>
    <w:rsid w:val="006C3E75"/>
    <w:rsid w:val="006F2A22"/>
    <w:rsid w:val="00710230"/>
    <w:rsid w:val="00725FC4"/>
    <w:rsid w:val="007371CD"/>
    <w:rsid w:val="0074178A"/>
    <w:rsid w:val="00743212"/>
    <w:rsid w:val="00755D21"/>
    <w:rsid w:val="0076267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5442C"/>
    <w:rsid w:val="00861BA0"/>
    <w:rsid w:val="0086389E"/>
    <w:rsid w:val="00863CED"/>
    <w:rsid w:val="00874DC8"/>
    <w:rsid w:val="00877C97"/>
    <w:rsid w:val="00892B3E"/>
    <w:rsid w:val="008957B4"/>
    <w:rsid w:val="008A4D97"/>
    <w:rsid w:val="008A6226"/>
    <w:rsid w:val="008B6637"/>
    <w:rsid w:val="00902420"/>
    <w:rsid w:val="0090482B"/>
    <w:rsid w:val="00915913"/>
    <w:rsid w:val="00920F66"/>
    <w:rsid w:val="00934116"/>
    <w:rsid w:val="00953A88"/>
    <w:rsid w:val="00956669"/>
    <w:rsid w:val="00966AFB"/>
    <w:rsid w:val="00966CC2"/>
    <w:rsid w:val="0096708F"/>
    <w:rsid w:val="00981C26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86083"/>
    <w:rsid w:val="00AA7D32"/>
    <w:rsid w:val="00AC6E8D"/>
    <w:rsid w:val="00AC7025"/>
    <w:rsid w:val="00AE25A9"/>
    <w:rsid w:val="00AF3595"/>
    <w:rsid w:val="00B125C5"/>
    <w:rsid w:val="00B25ACF"/>
    <w:rsid w:val="00B40363"/>
    <w:rsid w:val="00B4791B"/>
    <w:rsid w:val="00B54F10"/>
    <w:rsid w:val="00B603ED"/>
    <w:rsid w:val="00B635B4"/>
    <w:rsid w:val="00B70776"/>
    <w:rsid w:val="00B711EB"/>
    <w:rsid w:val="00B73EF2"/>
    <w:rsid w:val="00BA0F88"/>
    <w:rsid w:val="00BA3936"/>
    <w:rsid w:val="00BC12C7"/>
    <w:rsid w:val="00BC766F"/>
    <w:rsid w:val="00BD6892"/>
    <w:rsid w:val="00BE067B"/>
    <w:rsid w:val="00BE5889"/>
    <w:rsid w:val="00BF7225"/>
    <w:rsid w:val="00BF75BC"/>
    <w:rsid w:val="00C11638"/>
    <w:rsid w:val="00C1355A"/>
    <w:rsid w:val="00C20100"/>
    <w:rsid w:val="00C22E29"/>
    <w:rsid w:val="00C265FE"/>
    <w:rsid w:val="00C557EF"/>
    <w:rsid w:val="00C605C9"/>
    <w:rsid w:val="00C671F4"/>
    <w:rsid w:val="00C83A1F"/>
    <w:rsid w:val="00C97DB4"/>
    <w:rsid w:val="00CA13D3"/>
    <w:rsid w:val="00CA5038"/>
    <w:rsid w:val="00CA5411"/>
    <w:rsid w:val="00CD13FD"/>
    <w:rsid w:val="00CE3544"/>
    <w:rsid w:val="00CF5747"/>
    <w:rsid w:val="00D14330"/>
    <w:rsid w:val="00D2513C"/>
    <w:rsid w:val="00D259DB"/>
    <w:rsid w:val="00D306B8"/>
    <w:rsid w:val="00D64988"/>
    <w:rsid w:val="00D91AD1"/>
    <w:rsid w:val="00D91CA7"/>
    <w:rsid w:val="00DA6031"/>
    <w:rsid w:val="00DA76B8"/>
    <w:rsid w:val="00DA7CD2"/>
    <w:rsid w:val="00DB482C"/>
    <w:rsid w:val="00DC5D89"/>
    <w:rsid w:val="00DD06B9"/>
    <w:rsid w:val="00DD5874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543A7"/>
    <w:rsid w:val="00E63D16"/>
    <w:rsid w:val="00E6630F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F12D15"/>
    <w:rsid w:val="00F20A14"/>
    <w:rsid w:val="00F330C3"/>
    <w:rsid w:val="00F33ED7"/>
    <w:rsid w:val="00F4149E"/>
    <w:rsid w:val="00F5645D"/>
    <w:rsid w:val="00F90260"/>
    <w:rsid w:val="00F9074B"/>
    <w:rsid w:val="00FA14A9"/>
    <w:rsid w:val="00FB3395"/>
    <w:rsid w:val="00FC21CF"/>
    <w:rsid w:val="00FC32E9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018F8A-D145-4CDC-81AA-DEA242A6F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Windows User</cp:lastModifiedBy>
  <cp:revision>3</cp:revision>
  <cp:lastPrinted>2022-05-05T09:33:00Z</cp:lastPrinted>
  <dcterms:created xsi:type="dcterms:W3CDTF">2022-09-13T04:38:00Z</dcterms:created>
  <dcterms:modified xsi:type="dcterms:W3CDTF">2022-10-24T04:13:00Z</dcterms:modified>
</cp:coreProperties>
</file>